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66AF3" w14:textId="77777777" w:rsidR="00851037" w:rsidRPr="00A334EC" w:rsidRDefault="0030711A" w:rsidP="00F52A9F">
      <w:pPr>
        <w:spacing w:after="0"/>
        <w:jc w:val="center"/>
        <w:rPr>
          <w:b/>
          <w:sz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EB62E85" wp14:editId="2E239EE7">
            <wp:simplePos x="0" y="0"/>
            <wp:positionH relativeFrom="column">
              <wp:posOffset>5387975</wp:posOffset>
            </wp:positionH>
            <wp:positionV relativeFrom="paragraph">
              <wp:posOffset>-577850</wp:posOffset>
            </wp:positionV>
            <wp:extent cx="1199208" cy="1171101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9208" cy="1171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A9F">
        <w:rPr>
          <w:noProof/>
        </w:rPr>
        <w:drawing>
          <wp:anchor distT="0" distB="0" distL="114300" distR="114300" simplePos="0" relativeHeight="251658240" behindDoc="1" locked="0" layoutInCell="1" allowOverlap="1" wp14:anchorId="2793BDB1" wp14:editId="69E0E47F">
            <wp:simplePos x="0" y="0"/>
            <wp:positionH relativeFrom="margin">
              <wp:align>left</wp:align>
            </wp:positionH>
            <wp:positionV relativeFrom="paragraph">
              <wp:posOffset>-627380</wp:posOffset>
            </wp:positionV>
            <wp:extent cx="1286628" cy="1256473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628" cy="12564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4EC" w:rsidRPr="00A334EC">
        <w:rPr>
          <w:b/>
          <w:sz w:val="28"/>
        </w:rPr>
        <w:t>Golden Penny Kennels, LLC</w:t>
      </w:r>
    </w:p>
    <w:p w14:paraId="30F1D27B" w14:textId="77777777" w:rsidR="00A334EC" w:rsidRPr="00A334EC" w:rsidRDefault="00A334EC" w:rsidP="0030711A">
      <w:pPr>
        <w:tabs>
          <w:tab w:val="left" w:pos="1005"/>
          <w:tab w:val="center" w:pos="4680"/>
        </w:tabs>
        <w:spacing w:after="0"/>
        <w:jc w:val="center"/>
        <w:rPr>
          <w:b/>
          <w:sz w:val="28"/>
        </w:rPr>
      </w:pPr>
      <w:r w:rsidRPr="00A334EC">
        <w:rPr>
          <w:b/>
          <w:sz w:val="28"/>
        </w:rPr>
        <w:t xml:space="preserve">Puppy </w:t>
      </w:r>
      <w:r w:rsidR="00AD2A5D">
        <w:rPr>
          <w:b/>
          <w:sz w:val="28"/>
        </w:rPr>
        <w:t>Interest</w:t>
      </w:r>
      <w:r w:rsidRPr="00A334EC">
        <w:rPr>
          <w:b/>
          <w:sz w:val="28"/>
        </w:rPr>
        <w:t xml:space="preserve"> Form</w:t>
      </w:r>
    </w:p>
    <w:p w14:paraId="4824893B" w14:textId="77777777" w:rsidR="00A334EC" w:rsidRDefault="00A334EC" w:rsidP="00A334EC">
      <w:pPr>
        <w:jc w:val="center"/>
      </w:pPr>
    </w:p>
    <w:p w14:paraId="3CB18063" w14:textId="7AD8690F" w:rsidR="00AD2A5D" w:rsidRPr="0030711A" w:rsidRDefault="00D321C2" w:rsidP="00AD2A5D">
      <w:r w:rsidRPr="0030711A">
        <w:t>By completing this</w:t>
      </w:r>
      <w:r w:rsidR="00AD2A5D" w:rsidRPr="0030711A">
        <w:t xml:space="preserve"> form, you have indicated an interest </w:t>
      </w:r>
      <w:r w:rsidRPr="0030711A">
        <w:t>in purchasing an AKC</w:t>
      </w:r>
      <w:r w:rsidR="00AD2A5D" w:rsidRPr="0030711A">
        <w:t xml:space="preserve"> Golden Retriever</w:t>
      </w:r>
      <w:r w:rsidRPr="0030711A">
        <w:t xml:space="preserve"> puppy from Golden Penny Kennels. </w:t>
      </w:r>
      <w:r w:rsidR="00AD2A5D" w:rsidRPr="0030711A">
        <w:t>Upon receiving the form</w:t>
      </w:r>
      <w:r w:rsidR="00B3785E">
        <w:t>,</w:t>
      </w:r>
      <w:r w:rsidR="00AD2A5D" w:rsidRPr="0030711A">
        <w:t xml:space="preserve"> GPK will assign</w:t>
      </w:r>
      <w:r w:rsidR="00294B1A">
        <w:t xml:space="preserve"> a date</w:t>
      </w:r>
      <w:r w:rsidR="00AD2A5D" w:rsidRPr="0030711A">
        <w:t xml:space="preserve"> to </w:t>
      </w:r>
      <w:r w:rsidR="00D55C45">
        <w:t>it</w:t>
      </w:r>
      <w:r w:rsidR="00AD2A5D" w:rsidRPr="0030711A">
        <w:t xml:space="preserve"> and the position you are in to potentially purchase a puppy and any other pertinent information. </w:t>
      </w:r>
    </w:p>
    <w:p w14:paraId="00973BA6" w14:textId="77777777" w:rsidR="00AD2A5D" w:rsidRPr="0030711A" w:rsidRDefault="00AD2A5D" w:rsidP="00A20114">
      <w:pPr>
        <w:spacing w:after="0"/>
      </w:pPr>
      <w:r w:rsidRPr="0030711A">
        <w:t xml:space="preserve">Examples: </w:t>
      </w:r>
    </w:p>
    <w:p w14:paraId="44D7EF13" w14:textId="24EDAC09" w:rsidR="00AD2A5D" w:rsidRPr="0030711A" w:rsidRDefault="00AD2A5D" w:rsidP="00A20114">
      <w:pPr>
        <w:pStyle w:val="ListParagraph"/>
        <w:numPr>
          <w:ilvl w:val="0"/>
          <w:numId w:val="1"/>
        </w:numPr>
        <w:spacing w:after="0"/>
      </w:pPr>
      <w:r w:rsidRPr="0030711A">
        <w:t xml:space="preserve">Joe Smith, date received – </w:t>
      </w:r>
      <w:r w:rsidR="00717906">
        <w:t>2</w:t>
      </w:r>
      <w:r w:rsidRPr="0030711A">
        <w:t>/23/</w:t>
      </w:r>
      <w:r w:rsidR="00A04DB3">
        <w:t>2</w:t>
      </w:r>
      <w:r w:rsidR="004F4CA4">
        <w:t>1</w:t>
      </w:r>
      <w:r w:rsidRPr="0030711A">
        <w:t xml:space="preserve">, first choice for a female from </w:t>
      </w:r>
      <w:r w:rsidR="00117C2E">
        <w:t>Cinnamon</w:t>
      </w:r>
      <w:r w:rsidRPr="0030711A">
        <w:t xml:space="preserve">’s next litter. </w:t>
      </w:r>
    </w:p>
    <w:p w14:paraId="2AFB8658" w14:textId="6285BBDC" w:rsidR="00AD2A5D" w:rsidRPr="0030711A" w:rsidRDefault="00AD2A5D" w:rsidP="00A20114">
      <w:pPr>
        <w:pStyle w:val="ListParagraph"/>
        <w:numPr>
          <w:ilvl w:val="0"/>
          <w:numId w:val="1"/>
        </w:numPr>
        <w:spacing w:after="0"/>
      </w:pPr>
      <w:r w:rsidRPr="0030711A">
        <w:t xml:space="preserve">Gina Jones, date received – </w:t>
      </w:r>
      <w:r w:rsidR="0044085D">
        <w:t>6</w:t>
      </w:r>
      <w:r w:rsidRPr="0030711A">
        <w:t>/14/</w:t>
      </w:r>
      <w:r w:rsidR="0044085D">
        <w:t>2</w:t>
      </w:r>
      <w:r w:rsidR="004F4CA4">
        <w:t>1</w:t>
      </w:r>
      <w:r w:rsidRPr="0030711A">
        <w:t xml:space="preserve">, </w:t>
      </w:r>
      <w:r w:rsidR="00814ED1" w:rsidRPr="0030711A">
        <w:t>second</w:t>
      </w:r>
      <w:r w:rsidRPr="0030711A">
        <w:t xml:space="preserve"> choice for a male from </w:t>
      </w:r>
      <w:proofErr w:type="spellStart"/>
      <w:r w:rsidR="00DC18AF">
        <w:t>Aurie</w:t>
      </w:r>
      <w:r w:rsidRPr="0030711A">
        <w:t>’s</w:t>
      </w:r>
      <w:proofErr w:type="spellEnd"/>
      <w:r w:rsidRPr="0030711A">
        <w:t xml:space="preserve"> next litter.</w:t>
      </w:r>
    </w:p>
    <w:p w14:paraId="5F1D5988" w14:textId="77777777" w:rsidR="001863B7" w:rsidRPr="001863B7" w:rsidRDefault="001863B7" w:rsidP="001863B7">
      <w:pPr>
        <w:spacing w:after="0"/>
        <w:rPr>
          <w:sz w:val="10"/>
          <w:szCs w:val="10"/>
        </w:rPr>
      </w:pPr>
    </w:p>
    <w:p w14:paraId="5B4353CB" w14:textId="3EC67904" w:rsidR="00ED7AFC" w:rsidRPr="0030711A" w:rsidRDefault="00ED7AFC" w:rsidP="00ED7AFC">
      <w:r>
        <w:t xml:space="preserve">You may email it to </w:t>
      </w:r>
      <w:hyperlink r:id="rId6" w:history="1">
        <w:r w:rsidRPr="00EE44B2">
          <w:rPr>
            <w:rStyle w:val="Hyperlink"/>
          </w:rPr>
          <w:t>brett@goldenpennykennels.com</w:t>
        </w:r>
      </w:hyperlink>
      <w:r>
        <w:t xml:space="preserve"> or send it to Golden Penny Kennels, 25641 408</w:t>
      </w:r>
      <w:r w:rsidRPr="00ED7AFC">
        <w:rPr>
          <w:vertAlign w:val="superscript"/>
        </w:rPr>
        <w:t>th</w:t>
      </w:r>
      <w:r>
        <w:t xml:space="preserve"> Avenue, Mitchell, SD 57301.</w:t>
      </w:r>
    </w:p>
    <w:p w14:paraId="39BAF065" w14:textId="77777777" w:rsidR="0030711A" w:rsidRPr="0030711A" w:rsidRDefault="0030711A" w:rsidP="00AD2A5D">
      <w:r w:rsidRPr="0030711A">
        <w:t>*</w:t>
      </w:r>
      <w:r w:rsidR="00F52A9F" w:rsidRPr="0030711A">
        <w:t xml:space="preserve">We will </w:t>
      </w:r>
      <w:r w:rsidR="00AD2A5D" w:rsidRPr="0030711A">
        <w:t xml:space="preserve">contact you when the litter </w:t>
      </w:r>
      <w:r w:rsidR="00F52A9F" w:rsidRPr="0030711A">
        <w:t xml:space="preserve">of your preference </w:t>
      </w:r>
      <w:r w:rsidR="00AD2A5D" w:rsidRPr="0030711A">
        <w:t xml:space="preserve">is born. At that time if you are still interested in purchasing a puppy we will ask you to send a $100 deposit </w:t>
      </w:r>
      <w:r w:rsidR="00F52A9F" w:rsidRPr="0030711A">
        <w:t xml:space="preserve">within 7 days </w:t>
      </w:r>
      <w:r w:rsidR="00AD2A5D" w:rsidRPr="0030711A">
        <w:t xml:space="preserve">to finalize reserving your pup. </w:t>
      </w:r>
      <w:r w:rsidR="00A20114" w:rsidRPr="0030711A">
        <w:t xml:space="preserve">(The remainder of the fee is to be paid upon pick up of the pup). </w:t>
      </w:r>
      <w:r w:rsidR="00AD2A5D" w:rsidRPr="0030711A">
        <w:t xml:space="preserve">If you decide you are no longer interested, </w:t>
      </w:r>
      <w:r w:rsidR="00E65385">
        <w:t xml:space="preserve">have purchased a pup elsewhere </w:t>
      </w:r>
      <w:r w:rsidR="00AD2A5D" w:rsidRPr="0030711A">
        <w:t>or would prefer to wait, we will discuss your options and your form will either be removed from our files or a new position assigned to you for the next litter.</w:t>
      </w:r>
      <w:r w:rsidRPr="0030711A">
        <w:t xml:space="preserve"> </w:t>
      </w:r>
    </w:p>
    <w:p w14:paraId="53A51334" w14:textId="77777777" w:rsidR="00AD2A5D" w:rsidRPr="0030711A" w:rsidRDefault="0030711A" w:rsidP="00AD2A5D">
      <w:pPr>
        <w:rPr>
          <w:b/>
        </w:rPr>
      </w:pPr>
      <w:r w:rsidRPr="0030711A">
        <w:t>*</w:t>
      </w:r>
      <w:r w:rsidRPr="0030711A">
        <w:rPr>
          <w:b/>
        </w:rPr>
        <w:t>We will send you an email or text message, or leave a message at the number you provide us. If you do not respond within 7 days of our first contact, you will be moved to the bottom of the list.</w:t>
      </w:r>
    </w:p>
    <w:p w14:paraId="7EDE9AC9" w14:textId="77777777" w:rsidR="00A334EC" w:rsidRPr="0030711A" w:rsidRDefault="00AD2A5D" w:rsidP="00F52A9F">
      <w:pPr>
        <w:spacing w:after="0"/>
        <w:rPr>
          <w:b/>
          <w:u w:val="single"/>
        </w:rPr>
      </w:pPr>
      <w:r w:rsidRPr="0030711A">
        <w:rPr>
          <w:b/>
          <w:u w:val="single"/>
        </w:rPr>
        <w:t>No deposit will be required with this form.</w:t>
      </w:r>
    </w:p>
    <w:p w14:paraId="3CE51C9D" w14:textId="77777777" w:rsidR="00F52A9F" w:rsidRPr="0030711A" w:rsidRDefault="00F52A9F" w:rsidP="00F52A9F">
      <w:pPr>
        <w:spacing w:after="0"/>
      </w:pPr>
    </w:p>
    <w:p w14:paraId="3C8775CC" w14:textId="77777777" w:rsidR="00A334EC" w:rsidRPr="0030711A" w:rsidRDefault="00F52A9F" w:rsidP="00F52A9F">
      <w:pPr>
        <w:spacing w:after="0"/>
        <w:rPr>
          <w:sz w:val="20"/>
        </w:rPr>
      </w:pPr>
      <w:r w:rsidRPr="0030711A">
        <w:t>Please complete the boxes below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685"/>
        <w:gridCol w:w="6210"/>
      </w:tblGrid>
      <w:tr w:rsidR="00A334EC" w14:paraId="272953ED" w14:textId="77777777" w:rsidTr="0030711A">
        <w:tc>
          <w:tcPr>
            <w:tcW w:w="3685" w:type="dxa"/>
          </w:tcPr>
          <w:p w14:paraId="33BEE6E1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Name</w:t>
            </w:r>
          </w:p>
        </w:tc>
        <w:tc>
          <w:tcPr>
            <w:tcW w:w="6210" w:type="dxa"/>
          </w:tcPr>
          <w:p w14:paraId="3DAC226D" w14:textId="237F8FD9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0FB17D87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2845C371" w14:textId="77777777" w:rsidTr="0030711A">
        <w:tc>
          <w:tcPr>
            <w:tcW w:w="3685" w:type="dxa"/>
          </w:tcPr>
          <w:p w14:paraId="77856131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Address</w:t>
            </w:r>
          </w:p>
        </w:tc>
        <w:tc>
          <w:tcPr>
            <w:tcW w:w="6210" w:type="dxa"/>
          </w:tcPr>
          <w:p w14:paraId="52EE9A8C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6ABCF8B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301B33C1" w14:textId="77777777" w:rsidTr="0030711A">
        <w:tc>
          <w:tcPr>
            <w:tcW w:w="3685" w:type="dxa"/>
          </w:tcPr>
          <w:p w14:paraId="17678585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City, State, ZIP</w:t>
            </w:r>
          </w:p>
        </w:tc>
        <w:tc>
          <w:tcPr>
            <w:tcW w:w="6210" w:type="dxa"/>
          </w:tcPr>
          <w:p w14:paraId="7979ED05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5586D160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06DAB98D" w14:textId="77777777" w:rsidTr="0030711A">
        <w:tc>
          <w:tcPr>
            <w:tcW w:w="3685" w:type="dxa"/>
          </w:tcPr>
          <w:p w14:paraId="1E9D51D3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Phone</w:t>
            </w:r>
          </w:p>
        </w:tc>
        <w:tc>
          <w:tcPr>
            <w:tcW w:w="6210" w:type="dxa"/>
          </w:tcPr>
          <w:p w14:paraId="1458D5E9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F12FF59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0491B16D" w14:textId="77777777" w:rsidTr="0030711A">
        <w:tc>
          <w:tcPr>
            <w:tcW w:w="3685" w:type="dxa"/>
          </w:tcPr>
          <w:p w14:paraId="100CFCE4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Email Address</w:t>
            </w:r>
          </w:p>
        </w:tc>
        <w:tc>
          <w:tcPr>
            <w:tcW w:w="6210" w:type="dxa"/>
          </w:tcPr>
          <w:p w14:paraId="5D4E5FD0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2BE961E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1207B464" w14:textId="77777777" w:rsidTr="0030711A">
        <w:tc>
          <w:tcPr>
            <w:tcW w:w="3685" w:type="dxa"/>
          </w:tcPr>
          <w:p w14:paraId="645062BC" w14:textId="77777777" w:rsidR="00A20114" w:rsidRPr="001863B7" w:rsidRDefault="00D321C2" w:rsidP="00A20114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Puppy Gender Preferred (circle)</w:t>
            </w:r>
          </w:p>
          <w:p w14:paraId="7AE8B2B7" w14:textId="77777777" w:rsidR="0030711A" w:rsidRPr="001863B7" w:rsidRDefault="0030711A" w:rsidP="00A20114">
            <w:pPr>
              <w:jc w:val="center"/>
              <w:rPr>
                <w:szCs w:val="20"/>
              </w:rPr>
            </w:pPr>
          </w:p>
        </w:tc>
        <w:tc>
          <w:tcPr>
            <w:tcW w:w="6210" w:type="dxa"/>
          </w:tcPr>
          <w:p w14:paraId="4C1D1050" w14:textId="77777777" w:rsidR="00A334EC" w:rsidRPr="001863B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  <w:r w:rsidR="00D321C2" w:rsidRPr="001863B7">
              <w:rPr>
                <w:szCs w:val="20"/>
              </w:rPr>
              <w:t xml:space="preserve">Male    </w:t>
            </w:r>
            <w:r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ab/>
            </w:r>
            <w:r w:rsidR="00D321C2" w:rsidRPr="001863B7">
              <w:rPr>
                <w:szCs w:val="20"/>
              </w:rPr>
              <w:t xml:space="preserve">Female    </w:t>
            </w:r>
            <w:r w:rsidRPr="001863B7">
              <w:rPr>
                <w:szCs w:val="20"/>
              </w:rPr>
              <w:tab/>
            </w:r>
            <w:r w:rsidR="00D321C2" w:rsidRPr="001863B7">
              <w:rPr>
                <w:szCs w:val="20"/>
              </w:rPr>
              <w:t>Either</w:t>
            </w:r>
          </w:p>
        </w:tc>
      </w:tr>
      <w:tr w:rsidR="00D321C2" w14:paraId="2CEC2805" w14:textId="77777777" w:rsidTr="0030711A">
        <w:tc>
          <w:tcPr>
            <w:tcW w:w="3685" w:type="dxa"/>
          </w:tcPr>
          <w:p w14:paraId="4CA02650" w14:textId="0F5FB47D" w:rsidR="00D321C2" w:rsidRPr="001863B7" w:rsidRDefault="00D321C2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 xml:space="preserve">Preferred female as mother </w:t>
            </w:r>
          </w:p>
          <w:p w14:paraId="36EA9791" w14:textId="77777777" w:rsidR="0030711A" w:rsidRPr="001863B7" w:rsidRDefault="0030711A" w:rsidP="00A334EC">
            <w:pPr>
              <w:jc w:val="center"/>
              <w:rPr>
                <w:szCs w:val="20"/>
              </w:rPr>
            </w:pPr>
          </w:p>
        </w:tc>
        <w:tc>
          <w:tcPr>
            <w:tcW w:w="6210" w:type="dxa"/>
          </w:tcPr>
          <w:p w14:paraId="0E31F0B6" w14:textId="704EFDF9" w:rsidR="00D321C2" w:rsidRPr="001863B7" w:rsidRDefault="00E65385" w:rsidP="004F4CA4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</w:p>
        </w:tc>
      </w:tr>
      <w:tr w:rsidR="00A20114" w:rsidRPr="00A20114" w14:paraId="4F7699B0" w14:textId="77777777" w:rsidTr="0030711A">
        <w:tc>
          <w:tcPr>
            <w:tcW w:w="3685" w:type="dxa"/>
          </w:tcPr>
          <w:p w14:paraId="7AC8209A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Color preference</w:t>
            </w:r>
          </w:p>
          <w:p w14:paraId="6A97BD83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(circle)</w:t>
            </w:r>
          </w:p>
        </w:tc>
        <w:tc>
          <w:tcPr>
            <w:tcW w:w="6210" w:type="dxa"/>
          </w:tcPr>
          <w:p w14:paraId="5A4E374F" w14:textId="77777777" w:rsidR="00A20114" w:rsidRPr="001863B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Darker     </w:t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Lighter     </w:t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True Golden   </w:t>
            </w:r>
          </w:p>
          <w:p w14:paraId="05ACC10C" w14:textId="77777777" w:rsidR="00A20114" w:rsidRPr="001863B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>No Preference</w:t>
            </w:r>
          </w:p>
        </w:tc>
      </w:tr>
      <w:tr w:rsidR="00A20114" w:rsidRPr="00A20114" w14:paraId="38A11DE9" w14:textId="77777777" w:rsidTr="0030711A">
        <w:tc>
          <w:tcPr>
            <w:tcW w:w="3685" w:type="dxa"/>
          </w:tcPr>
          <w:p w14:paraId="13F2D4D9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Other Information</w:t>
            </w:r>
          </w:p>
          <w:p w14:paraId="65DC4F7D" w14:textId="77777777" w:rsidR="00A20114" w:rsidRPr="001863B7" w:rsidRDefault="00A20114" w:rsidP="00A20114">
            <w:pPr>
              <w:rPr>
                <w:szCs w:val="20"/>
              </w:rPr>
            </w:pPr>
          </w:p>
        </w:tc>
        <w:tc>
          <w:tcPr>
            <w:tcW w:w="6210" w:type="dxa"/>
          </w:tcPr>
          <w:p w14:paraId="4FE25343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</w:p>
        </w:tc>
      </w:tr>
      <w:tr w:rsidR="0030711A" w:rsidRPr="00A20114" w14:paraId="1F9CB2A9" w14:textId="77777777" w:rsidTr="00F414D1">
        <w:tc>
          <w:tcPr>
            <w:tcW w:w="9895" w:type="dxa"/>
            <w:gridSpan w:val="2"/>
          </w:tcPr>
          <w:p w14:paraId="28B6C464" w14:textId="77777777" w:rsidR="0030711A" w:rsidRDefault="0030711A" w:rsidP="0030711A">
            <w:pPr>
              <w:jc w:val="center"/>
              <w:rPr>
                <w:b/>
                <w:i/>
                <w:sz w:val="28"/>
              </w:rPr>
            </w:pPr>
            <w:r w:rsidRPr="0030711A">
              <w:rPr>
                <w:b/>
                <w:i/>
                <w:sz w:val="28"/>
                <w:highlight w:val="yellow"/>
              </w:rPr>
              <w:t>COMPLETION OF THIS FORM IS NOT A GUARANTEE OF RECEIVING A PUP, NOR DOES IT SERVE AS A CONTRACT BETWEEN GPK AND THE INTERESTED PARTY.</w:t>
            </w:r>
          </w:p>
          <w:p w14:paraId="1805550E" w14:textId="63BB6FA4" w:rsidR="001863B7" w:rsidRPr="00A20114" w:rsidRDefault="001863B7" w:rsidP="0030711A">
            <w:pPr>
              <w:jc w:val="center"/>
              <w:rPr>
                <w:sz w:val="28"/>
              </w:rPr>
            </w:pPr>
          </w:p>
        </w:tc>
      </w:tr>
      <w:tr w:rsidR="00F52A9F" w14:paraId="6D204380" w14:textId="77777777" w:rsidTr="0030711A">
        <w:tc>
          <w:tcPr>
            <w:tcW w:w="9895" w:type="dxa"/>
            <w:gridSpan w:val="2"/>
            <w:shd w:val="clear" w:color="auto" w:fill="BFBFBF" w:themeFill="background1" w:themeFillShade="BF"/>
          </w:tcPr>
          <w:p w14:paraId="597EB630" w14:textId="77777777" w:rsidR="00F52A9F" w:rsidRPr="00F52A9F" w:rsidRDefault="00F52A9F" w:rsidP="00D321C2">
            <w:pPr>
              <w:jc w:val="center"/>
              <w:rPr>
                <w:b/>
                <w:sz w:val="36"/>
              </w:rPr>
            </w:pPr>
            <w:r w:rsidRPr="00F52A9F">
              <w:rPr>
                <w:b/>
                <w:sz w:val="32"/>
              </w:rPr>
              <w:lastRenderedPageBreak/>
              <w:t>FOR GPK USE ONLY</w:t>
            </w:r>
          </w:p>
        </w:tc>
      </w:tr>
      <w:tr w:rsidR="00D321C2" w14:paraId="73E828F4" w14:textId="77777777" w:rsidTr="0030711A">
        <w:tc>
          <w:tcPr>
            <w:tcW w:w="3685" w:type="dxa"/>
          </w:tcPr>
          <w:p w14:paraId="09CA6D34" w14:textId="77777777" w:rsidR="00D321C2" w:rsidRPr="00A334EC" w:rsidRDefault="00D321C2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Date Form Received</w:t>
            </w:r>
          </w:p>
        </w:tc>
        <w:tc>
          <w:tcPr>
            <w:tcW w:w="6210" w:type="dxa"/>
          </w:tcPr>
          <w:p w14:paraId="35CC265A" w14:textId="77777777" w:rsidR="00D321C2" w:rsidRPr="00A334EC" w:rsidRDefault="00D321C2" w:rsidP="008725C7">
            <w:pPr>
              <w:jc w:val="center"/>
              <w:rPr>
                <w:sz w:val="32"/>
              </w:rPr>
            </w:pPr>
          </w:p>
        </w:tc>
      </w:tr>
      <w:tr w:rsidR="00F52A9F" w14:paraId="41C5561C" w14:textId="77777777" w:rsidTr="0030711A">
        <w:tc>
          <w:tcPr>
            <w:tcW w:w="3685" w:type="dxa"/>
          </w:tcPr>
          <w:p w14:paraId="2C7805D0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Position in Selecting a pup</w:t>
            </w:r>
          </w:p>
        </w:tc>
        <w:tc>
          <w:tcPr>
            <w:tcW w:w="6210" w:type="dxa"/>
          </w:tcPr>
          <w:p w14:paraId="1383C911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26C40A1C" w14:textId="77777777" w:rsidTr="0030711A">
        <w:tc>
          <w:tcPr>
            <w:tcW w:w="3685" w:type="dxa"/>
          </w:tcPr>
          <w:p w14:paraId="4A854E35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Contact date</w:t>
            </w:r>
          </w:p>
        </w:tc>
        <w:tc>
          <w:tcPr>
            <w:tcW w:w="6210" w:type="dxa"/>
          </w:tcPr>
          <w:p w14:paraId="77161F84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12CABA70" w14:textId="77777777" w:rsidTr="0030711A">
        <w:tc>
          <w:tcPr>
            <w:tcW w:w="3685" w:type="dxa"/>
          </w:tcPr>
          <w:p w14:paraId="49C49117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Deposit received</w:t>
            </w:r>
          </w:p>
        </w:tc>
        <w:tc>
          <w:tcPr>
            <w:tcW w:w="6210" w:type="dxa"/>
          </w:tcPr>
          <w:p w14:paraId="14FEECAF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77145FE5" w14:textId="77777777" w:rsidTr="0030711A">
        <w:tc>
          <w:tcPr>
            <w:tcW w:w="3685" w:type="dxa"/>
          </w:tcPr>
          <w:p w14:paraId="065F0B65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Puppy Picked Up</w:t>
            </w:r>
          </w:p>
        </w:tc>
        <w:tc>
          <w:tcPr>
            <w:tcW w:w="6210" w:type="dxa"/>
          </w:tcPr>
          <w:p w14:paraId="0744D7B8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</w:tbl>
    <w:p w14:paraId="63AFBAEB" w14:textId="77777777" w:rsidR="00A334EC" w:rsidRDefault="00A334EC" w:rsidP="00A334EC">
      <w:pPr>
        <w:jc w:val="center"/>
      </w:pPr>
    </w:p>
    <w:p w14:paraId="67A2A468" w14:textId="77777777" w:rsidR="00F52A9F" w:rsidRDefault="00F52A9F" w:rsidP="00A334EC">
      <w:pPr>
        <w:jc w:val="center"/>
      </w:pPr>
    </w:p>
    <w:p w14:paraId="658A1E38" w14:textId="77777777" w:rsidR="0030711A" w:rsidRPr="00F52A9F" w:rsidRDefault="0030711A">
      <w:pPr>
        <w:jc w:val="center"/>
        <w:rPr>
          <w:b/>
          <w:i/>
          <w:sz w:val="28"/>
        </w:rPr>
      </w:pPr>
    </w:p>
    <w:sectPr w:rsidR="0030711A" w:rsidRPr="00F52A9F" w:rsidSect="0030711A">
      <w:pgSz w:w="12240" w:h="15840"/>
      <w:pgMar w:top="1440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A15920"/>
    <w:multiLevelType w:val="hybridMultilevel"/>
    <w:tmpl w:val="C3B82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E3s7AwMjU3MTJQ0lEKTi0uzszPAykwqgUAlQ2DKiwAAAA="/>
  </w:docVars>
  <w:rsids>
    <w:rsidRoot w:val="00A334EC"/>
    <w:rsid w:val="00117C2E"/>
    <w:rsid w:val="001863B7"/>
    <w:rsid w:val="00294B1A"/>
    <w:rsid w:val="0030711A"/>
    <w:rsid w:val="0044085D"/>
    <w:rsid w:val="004B1C28"/>
    <w:rsid w:val="004F4CA4"/>
    <w:rsid w:val="005670E8"/>
    <w:rsid w:val="00711BAB"/>
    <w:rsid w:val="00717906"/>
    <w:rsid w:val="00814ED1"/>
    <w:rsid w:val="00851037"/>
    <w:rsid w:val="00963D87"/>
    <w:rsid w:val="00A04DB3"/>
    <w:rsid w:val="00A20114"/>
    <w:rsid w:val="00A334EC"/>
    <w:rsid w:val="00AD2A5D"/>
    <w:rsid w:val="00B3785E"/>
    <w:rsid w:val="00D321C2"/>
    <w:rsid w:val="00D55C45"/>
    <w:rsid w:val="00DC18AF"/>
    <w:rsid w:val="00E65385"/>
    <w:rsid w:val="00ED7AFC"/>
    <w:rsid w:val="00F52A9F"/>
    <w:rsid w:val="00FB2CA3"/>
    <w:rsid w:val="00FE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D5627"/>
  <w15:chartTrackingRefBased/>
  <w15:docId w15:val="{2AE93946-40C3-4D23-8A51-D92F2BCFC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334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D2A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3D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3D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ett@goldenpennykennels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awn</dc:creator>
  <cp:keywords/>
  <dc:description/>
  <cp:lastModifiedBy>Julie Hart-Schutte</cp:lastModifiedBy>
  <cp:revision>20</cp:revision>
  <cp:lastPrinted>2018-09-25T13:14:00Z</cp:lastPrinted>
  <dcterms:created xsi:type="dcterms:W3CDTF">2016-07-12T21:16:00Z</dcterms:created>
  <dcterms:modified xsi:type="dcterms:W3CDTF">2020-11-15T00:34:00Z</dcterms:modified>
</cp:coreProperties>
</file>